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97120B" w14:textId="62C9988F" w:rsidR="00182027" w:rsidRDefault="005D3299">
      <w:hyperlink r:id="rId6" w:history="1">
        <w:r w:rsidRPr="00EF572D">
          <w:rPr>
            <w:rStyle w:val="Hyperlink"/>
          </w:rPr>
          <w:t>https://dt021a</w:t>
        </w:r>
        <w:bookmarkStart w:id="0" w:name="_GoBack"/>
        <w:bookmarkEnd w:id="0"/>
        <w:r w:rsidRPr="00EF572D">
          <w:rPr>
            <w:rStyle w:val="Hyperlink"/>
          </w:rPr>
          <w:t>-3.wixsite.com/website/about</w:t>
        </w:r>
      </w:hyperlink>
    </w:p>
    <w:p w14:paraId="4B8A9E84" w14:textId="77777777" w:rsidR="005D3299" w:rsidRDefault="005D3299"/>
    <w:sectPr w:rsidR="005D32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C75319" w14:textId="77777777" w:rsidR="001575D6" w:rsidRDefault="001575D6" w:rsidP="005D3299">
      <w:pPr>
        <w:spacing w:after="0" w:line="240" w:lineRule="auto"/>
      </w:pPr>
      <w:r>
        <w:separator/>
      </w:r>
    </w:p>
  </w:endnote>
  <w:endnote w:type="continuationSeparator" w:id="0">
    <w:p w14:paraId="6A00DF31" w14:textId="77777777" w:rsidR="001575D6" w:rsidRDefault="001575D6" w:rsidP="005D3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406127" w14:textId="77777777" w:rsidR="001575D6" w:rsidRDefault="001575D6" w:rsidP="005D3299">
      <w:pPr>
        <w:spacing w:after="0" w:line="240" w:lineRule="auto"/>
      </w:pPr>
      <w:r>
        <w:separator/>
      </w:r>
    </w:p>
  </w:footnote>
  <w:footnote w:type="continuationSeparator" w:id="0">
    <w:p w14:paraId="478BB66D" w14:textId="77777777" w:rsidR="001575D6" w:rsidRDefault="001575D6" w:rsidP="005D32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MTQ1MTY2NDUytzRR0lEKTi0uzszPAykwrAUAYXP+WywAAAA="/>
  </w:docVars>
  <w:rsids>
    <w:rsidRoot w:val="005D3299"/>
    <w:rsid w:val="001575D6"/>
    <w:rsid w:val="00182027"/>
    <w:rsid w:val="005D3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EB5D09"/>
  <w15:chartTrackingRefBased/>
  <w15:docId w15:val="{43F83E28-BF84-4A3B-B9F8-48C632B94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3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299"/>
  </w:style>
  <w:style w:type="paragraph" w:styleId="Footer">
    <w:name w:val="footer"/>
    <w:basedOn w:val="Normal"/>
    <w:link w:val="FooterChar"/>
    <w:uiPriority w:val="99"/>
    <w:unhideWhenUsed/>
    <w:rsid w:val="005D32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3299"/>
  </w:style>
  <w:style w:type="character" w:styleId="Hyperlink">
    <w:name w:val="Hyperlink"/>
    <w:basedOn w:val="DefaultParagraphFont"/>
    <w:uiPriority w:val="99"/>
    <w:unhideWhenUsed/>
    <w:rsid w:val="005D32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32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t021a-3.wixsite.com/website/about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ha tallat</dc:creator>
  <cp:keywords/>
  <dc:description/>
  <cp:lastModifiedBy>talha tallat</cp:lastModifiedBy>
  <cp:revision>1</cp:revision>
  <dcterms:created xsi:type="dcterms:W3CDTF">2020-12-21T16:25:00Z</dcterms:created>
  <dcterms:modified xsi:type="dcterms:W3CDTF">2020-12-21T16:27:00Z</dcterms:modified>
</cp:coreProperties>
</file>